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36CD2" w14:textId="5901A482" w:rsidR="00791BED" w:rsidRPr="00613EEC" w:rsidRDefault="002E66E8" w:rsidP="00613EEC">
      <w:pPr>
        <w:pStyle w:val="Heading1"/>
        <w:ind w:left="360"/>
        <w:jc w:val="center"/>
        <w:rPr>
          <w:noProof/>
        </w:rPr>
      </w:pPr>
      <w:r>
        <w:rPr>
          <w:noProof/>
        </w:rPr>
        <w:t>Problem</w:t>
      </w:r>
      <w:r w:rsidR="00613EEC">
        <w:rPr>
          <w:noProof/>
          <w:lang w:val="bg-BG"/>
        </w:rPr>
        <w:t xml:space="preserve"> 1 </w:t>
      </w:r>
      <w:r w:rsidR="00E4570E">
        <w:rPr>
          <w:noProof/>
          <w:lang w:val="bg-BG"/>
        </w:rPr>
        <w:t>–</w:t>
      </w:r>
      <w:r w:rsidR="00613EEC">
        <w:rPr>
          <w:noProof/>
        </w:rPr>
        <w:t xml:space="preserve"> </w:t>
      </w:r>
      <w:r w:rsidR="00E4570E">
        <w:rPr>
          <w:noProof/>
        </w:rPr>
        <w:t>String Manipulator</w:t>
      </w:r>
      <w:bookmarkStart w:id="0" w:name="_GoBack"/>
      <w:bookmarkEnd w:id="0"/>
    </w:p>
    <w:p w14:paraId="239BA341" w14:textId="382A1D5F" w:rsidR="00E36486" w:rsidRPr="00E36486" w:rsidRDefault="00E36486" w:rsidP="00E36486">
      <w:pPr>
        <w:jc w:val="center"/>
      </w:pPr>
      <w:r>
        <w:rPr>
          <w:noProof/>
        </w:rPr>
        <w:drawing>
          <wp:inline distT="0" distB="0" distL="0" distR="0" wp14:anchorId="12B9DD32" wp14:editId="499730ED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2A009" w14:textId="77777777" w:rsidR="00791BED" w:rsidRPr="001A619D" w:rsidRDefault="00791BED" w:rsidP="00791BED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First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Pr="001A619D">
        <w:rPr>
          <w:noProof/>
        </w:rPr>
        <w:t xml:space="preserve">, </w:t>
      </w:r>
      <w:r>
        <w:rPr>
          <w:noProof/>
        </w:rPr>
        <w:t>then commands.</w:t>
      </w:r>
    </w:p>
    <w:p w14:paraId="7A725AE6" w14:textId="77777777" w:rsidR="00791BED" w:rsidRPr="001A619D" w:rsidRDefault="00791BED" w:rsidP="00791BED">
      <w:pPr>
        <w:jc w:val="both"/>
        <w:rPr>
          <w:noProof/>
        </w:rPr>
      </w:pPr>
      <w:r>
        <w:rPr>
          <w:noProof/>
        </w:rPr>
        <w:t>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 xml:space="preserve">the </w:t>
      </w:r>
      <w:r w:rsidRPr="00376F7D">
        <w:rPr>
          <w:rFonts w:ascii="Consolas" w:hAnsi="Consolas"/>
          <w:b/>
          <w:bCs/>
          <w:noProof/>
        </w:rPr>
        <w:t>"End"</w:t>
      </w:r>
      <w:r w:rsidRPr="001A619D">
        <w:rPr>
          <w:noProof/>
        </w:rPr>
        <w:t xml:space="preserve">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14:paraId="10161D66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3B727EA3" w14:textId="7E648115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3569FF">
        <w:rPr>
          <w:noProof/>
        </w:rPr>
        <w:t>r</w:t>
      </w:r>
      <w:r>
        <w:rPr>
          <w:noProof/>
        </w:rPr>
        <w:t>rences of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char</w:t>
      </w:r>
      <w:r w:rsidR="00376F7D">
        <w:rPr>
          <w:noProof/>
        </w:rPr>
        <w:t xml:space="preserve"> </w:t>
      </w:r>
      <w:r>
        <w:rPr>
          <w:noProof/>
        </w:rPr>
        <w:t>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replacement</w:t>
      </w:r>
      <w:r>
        <w:rPr>
          <w:noProof/>
        </w:rPr>
        <w:t xml:space="preserve">, then </w:t>
      </w:r>
      <w:r w:rsidRPr="00E2222E">
        <w:rPr>
          <w:b/>
          <w:noProof/>
        </w:rPr>
        <w:t>print</w:t>
      </w:r>
      <w:r>
        <w:rPr>
          <w:noProof/>
        </w:rPr>
        <w:t xml:space="preserve"> the </w:t>
      </w:r>
      <w:r w:rsidRPr="00E2222E">
        <w:rPr>
          <w:b/>
          <w:noProof/>
        </w:rPr>
        <w:t>string</w:t>
      </w:r>
      <w:r>
        <w:rPr>
          <w:noProof/>
        </w:rPr>
        <w:t>.</w:t>
      </w:r>
    </w:p>
    <w:p w14:paraId="32710FFA" w14:textId="38B0C96A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367EBEB7" w14:textId="7A8A5C45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 w:rsidRPr="00DA206D">
        <w:rPr>
          <w:b/>
          <w:noProof/>
        </w:rPr>
        <w:t>include</w:t>
      </w:r>
      <w:r w:rsidR="00376F7D">
        <w:rPr>
          <w:b/>
          <w:noProof/>
        </w:rPr>
        <w:t xml:space="preserve">s the given </w:t>
      </w:r>
      <w:r w:rsidR="00613EEC">
        <w:rPr>
          <w:b/>
          <w:noProof/>
        </w:rPr>
        <w:t>substring</w:t>
      </w:r>
      <w:r w:rsidR="00376F7D">
        <w:rPr>
          <w:b/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3767449A" w14:textId="1B3D3F49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tart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0FBFA4C9" w14:textId="0ED00347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>
        <w:rPr>
          <w:b/>
          <w:noProof/>
        </w:rPr>
        <w:t>starts</w:t>
      </w:r>
      <w:r>
        <w:rPr>
          <w:noProof/>
        </w:rPr>
        <w:t xml:space="preserve"> 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</w:t>
      </w:r>
      <w:r w:rsidR="00613EEC">
        <w:rPr>
          <w:b/>
          <w:bCs/>
          <w:noProof/>
        </w:rPr>
        <w:t>substring</w:t>
      </w:r>
      <w:r w:rsidR="00376F7D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="00376F7D"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ascii="Consolas" w:hAnsi="Consolas"/>
          <w:b/>
          <w:bCs/>
          <w:noProof/>
        </w:rPr>
        <w:t>False"</w:t>
      </w:r>
      <w:r w:rsidR="00376F7D" w:rsidRPr="001A619D">
        <w:rPr>
          <w:noProof/>
        </w:rPr>
        <w:t>.</w:t>
      </w:r>
    </w:p>
    <w:p w14:paraId="46216885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0AB38452" w14:textId="77777777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>
        <w:rPr>
          <w:b/>
          <w:noProof/>
        </w:rPr>
        <w:t>low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23E7F4A3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4A0E98F" w14:textId="6DD5DA14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</w:t>
      </w:r>
      <w:r w:rsidR="00376F7D">
        <w:rPr>
          <w:b/>
          <w:noProof/>
        </w:rPr>
        <w:t xml:space="preserve"> the la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7C2CCC57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5DA82B0D" w14:textId="7C0E8819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>Remove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count of </w:t>
      </w:r>
      <w:r w:rsidRPr="00376F7D">
        <w:rPr>
          <w:b/>
          <w:bCs/>
          <w:noProof/>
        </w:rPr>
        <w:t>characters</w:t>
      </w:r>
      <w:r>
        <w:rPr>
          <w:noProof/>
          <w:lang w:val="bg-BG"/>
        </w:rPr>
        <w:t xml:space="preserve"> </w:t>
      </w:r>
      <w:r>
        <w:rPr>
          <w:noProof/>
        </w:rPr>
        <w:t xml:space="preserve">from the string, </w:t>
      </w:r>
      <w:r w:rsidRPr="00376F7D">
        <w:rPr>
          <w:noProof/>
        </w:rPr>
        <w:t>starting</w:t>
      </w:r>
      <w:r w:rsidRPr="00376F7D">
        <w:rPr>
          <w:b/>
          <w:bCs/>
          <w:noProof/>
        </w:rPr>
        <w:t xml:space="preserve"> </w:t>
      </w:r>
      <w:r w:rsidRPr="00376F7D">
        <w:rPr>
          <w:noProof/>
        </w:rPr>
        <w:t>from</w:t>
      </w:r>
      <w:r w:rsidR="00376F7D" w:rsidRPr="00376F7D">
        <w:rPr>
          <w:b/>
          <w:bCs/>
          <w:noProof/>
        </w:rPr>
        <w:t xml:space="preserve"> </w:t>
      </w:r>
      <w:r w:rsidR="00376F7D" w:rsidRPr="00376F7D">
        <w:rPr>
          <w:noProof/>
        </w:rPr>
        <w:t>the</w:t>
      </w:r>
      <w:r w:rsidR="00376F7D" w:rsidRPr="00376F7D">
        <w:rPr>
          <w:b/>
          <w:bCs/>
          <w:noProof/>
        </w:rPr>
        <w:t xml:space="preserve"> start index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17887EE5" w14:textId="77777777" w:rsidR="00791BED" w:rsidRPr="001A619D" w:rsidRDefault="00791BED" w:rsidP="00791BED">
      <w:pPr>
        <w:pStyle w:val="Heading3"/>
        <w:rPr>
          <w:noProof/>
        </w:rPr>
      </w:pPr>
      <w:r>
        <w:rPr>
          <w:noProof/>
        </w:rPr>
        <w:t>Input</w:t>
      </w:r>
    </w:p>
    <w:p w14:paraId="6A78E39E" w14:textId="0085F451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b/>
          <w:noProof/>
        </w:rPr>
        <w:t>first</w:t>
      </w:r>
      <w:r w:rsidRPr="003C2AF7">
        <w:rPr>
          <w:b/>
          <w:noProof/>
        </w:rPr>
        <w:t xml:space="preserve"> line</w:t>
      </w:r>
      <w:r w:rsidR="003569FF">
        <w:rPr>
          <w:b/>
          <w:noProof/>
        </w:rPr>
        <w:t>,</w:t>
      </w:r>
      <w:r w:rsidRPr="001A619D">
        <w:rPr>
          <w:noProof/>
        </w:rPr>
        <w:t xml:space="preserve"> you are going to receive the </w:t>
      </w:r>
      <w:r w:rsidRPr="003C2AF7">
        <w:rPr>
          <w:b/>
          <w:noProof/>
        </w:rPr>
        <w:t>string</w:t>
      </w:r>
      <w:r w:rsidRPr="001A619D">
        <w:rPr>
          <w:noProof/>
        </w:rPr>
        <w:t>.</w:t>
      </w:r>
    </w:p>
    <w:p w14:paraId="3AC108BA" w14:textId="7F606988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noProof/>
        </w:rPr>
        <w:t>following</w:t>
      </w:r>
      <w:r w:rsidRPr="001A619D">
        <w:rPr>
          <w:noProof/>
        </w:rPr>
        <w:t xml:space="preserve"> </w:t>
      </w:r>
      <w:r w:rsidRPr="003C2AF7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376F7D">
        <w:rPr>
          <w:rFonts w:ascii="Consolas" w:hAnsi="Consolas"/>
          <w:b/>
          <w:noProof/>
        </w:rPr>
        <w:t>"End"</w:t>
      </w:r>
      <w:r w:rsidRPr="001A619D">
        <w:rPr>
          <w:noProof/>
        </w:rPr>
        <w:t xml:space="preserve"> command is received, you will be receiving commands.</w:t>
      </w:r>
    </w:p>
    <w:p w14:paraId="1A78A9BB" w14:textId="73A69C16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3569FF">
        <w:rPr>
          <w:noProof/>
        </w:rPr>
        <w:t>-</w:t>
      </w:r>
      <w:r w:rsidRPr="003C2AF7">
        <w:rPr>
          <w:b/>
          <w:noProof/>
        </w:rPr>
        <w:t>sensitive</w:t>
      </w:r>
      <w:r>
        <w:rPr>
          <w:noProof/>
        </w:rPr>
        <w:t>.</w:t>
      </w:r>
    </w:p>
    <w:p w14:paraId="22141C77" w14:textId="77777777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3C2AF7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3C2AF7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3C2AF7">
        <w:rPr>
          <w:b/>
          <w:noProof/>
        </w:rPr>
        <w:t>valid</w:t>
      </w:r>
      <w:r w:rsidRPr="001A619D">
        <w:rPr>
          <w:noProof/>
        </w:rPr>
        <w:t>.</w:t>
      </w:r>
    </w:p>
    <w:p w14:paraId="7894B72D" w14:textId="77777777" w:rsidR="00791BED" w:rsidRPr="001A619D" w:rsidRDefault="00791BED" w:rsidP="00791BED">
      <w:pPr>
        <w:pStyle w:val="Heading3"/>
        <w:rPr>
          <w:noProof/>
        </w:rPr>
      </w:pPr>
      <w:r w:rsidRPr="001A619D">
        <w:rPr>
          <w:noProof/>
        </w:rPr>
        <w:t>Output</w:t>
      </w:r>
    </w:p>
    <w:p w14:paraId="7C443128" w14:textId="77777777" w:rsidR="00791BED" w:rsidRDefault="00791BED" w:rsidP="00791BED">
      <w:pPr>
        <w:pStyle w:val="ListParagraph"/>
        <w:numPr>
          <w:ilvl w:val="0"/>
          <w:numId w:val="42"/>
        </w:numPr>
        <w:jc w:val="both"/>
        <w:rPr>
          <w:noProof/>
        </w:rPr>
      </w:pPr>
      <w:r w:rsidRPr="002B4783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2B4783">
        <w:rPr>
          <w:b/>
          <w:noProof/>
        </w:rPr>
        <w:t>output</w:t>
      </w:r>
      <w:r>
        <w:rPr>
          <w:noProof/>
        </w:rPr>
        <w:t xml:space="preserve"> of every </w:t>
      </w:r>
      <w:r w:rsidRPr="002B4783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1A619D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above</w:t>
      </w:r>
      <w:r w:rsidRPr="001A619D">
        <w:rPr>
          <w:noProof/>
        </w:rPr>
        <w:t>.</w:t>
      </w:r>
    </w:p>
    <w:p w14:paraId="384A61C6" w14:textId="042360A3" w:rsidR="00791BED" w:rsidRPr="001A619D" w:rsidRDefault="00791BED" w:rsidP="003C2AF7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791BED" w:rsidRPr="001A619D" w14:paraId="4ACEAA97" w14:textId="77777777" w:rsidTr="00406EE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95B669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42838694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791BED" w:rsidRPr="001A619D" w14:paraId="5E9D62D2" w14:textId="77777777" w:rsidTr="00E36486">
        <w:trPr>
          <w:trHeight w:val="809"/>
        </w:trPr>
        <w:tc>
          <w:tcPr>
            <w:tcW w:w="5070" w:type="dxa"/>
          </w:tcPr>
          <w:p w14:paraId="75733FFD" w14:textId="77777777" w:rsidR="00791BED" w:rsidRPr="001A619D" w:rsidRDefault="00791BED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616AC4A5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5806D1F8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18B203BE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046520A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4C5FE16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5AB14B2A" w14:textId="77777777" w:rsidR="00791BED" w:rsidRPr="00613EEC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123960" w:rsidRPr="001A619D" w14:paraId="232CD1A5" w14:textId="77777777" w:rsidTr="00E36486">
        <w:trPr>
          <w:trHeight w:val="809"/>
        </w:trPr>
        <w:tc>
          <w:tcPr>
            <w:tcW w:w="5070" w:type="dxa"/>
          </w:tcPr>
          <w:p w14:paraId="4705CA97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</w:p>
          <w:p w14:paraId="0D777826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nslate 2 o</w:t>
            </w:r>
          </w:p>
          <w:p w14:paraId="4CF29623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ludes best</w:t>
            </w:r>
          </w:p>
          <w:p w14:paraId="3429D36F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art the</w:t>
            </w:r>
          </w:p>
          <w:p w14:paraId="43A51F69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wercase</w:t>
            </w:r>
          </w:p>
          <w:p w14:paraId="4BAB1193" w14:textId="6F50F6D1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ndIndex </w:t>
            </w:r>
            <w:r w:rsidR="00376F7D">
              <w:rPr>
                <w:rFonts w:ascii="Consolas" w:hAnsi="Consolas"/>
                <w:noProof/>
              </w:rPr>
              <w:t>p</w:t>
            </w:r>
          </w:p>
          <w:p w14:paraId="7FCE8F92" w14:textId="2FFCACB1" w:rsidR="00123960" w:rsidRDefault="003355E7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emove 2 </w:t>
            </w:r>
            <w:r w:rsidR="00123960">
              <w:rPr>
                <w:rFonts w:ascii="Consolas" w:hAnsi="Consolas"/>
                <w:noProof/>
              </w:rPr>
              <w:t>7</w:t>
            </w:r>
          </w:p>
          <w:p w14:paraId="1DCB62E5" w14:textId="56851DCD" w:rsidR="00123960" w:rsidRP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3" w:type="dxa"/>
          </w:tcPr>
          <w:p w14:paraId="23DA4364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07581232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58BECAD9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2A78DA00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794FEC71" w14:textId="08579640" w:rsidR="003355E7" w:rsidRPr="003355E7" w:rsidRDefault="00376F7D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>
              <w:rPr>
                <w:rFonts w:ascii="Consolas" w:hAnsi="Consolas"/>
                <w:noProof/>
                <w:szCs w:val="24"/>
              </w:rPr>
              <w:t>21</w:t>
            </w:r>
          </w:p>
          <w:p w14:paraId="1E9DB4C6" w14:textId="0A2E9EF8" w:rsidR="00123960" w:rsidRPr="00A12550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630EF49B" w14:textId="33F00D84" w:rsidR="00F214D3" w:rsidRPr="003210F5" w:rsidRDefault="00F214D3" w:rsidP="00F214D3">
      <w:pPr>
        <w:pStyle w:val="Heading3"/>
        <w:rPr>
          <w:noProof/>
        </w:rPr>
      </w:pPr>
      <w:r>
        <w:rPr>
          <w:noProof/>
        </w:rPr>
        <w:t xml:space="preserve">JS </w:t>
      </w:r>
      <w:r w:rsidR="003210F5">
        <w:rPr>
          <w:noProof/>
        </w:rPr>
        <w:t>Examples</w:t>
      </w:r>
    </w:p>
    <w:p w14:paraId="6DDED476" w14:textId="23805F7C" w:rsidR="00F214D3" w:rsidRPr="00123960" w:rsidRDefault="00F214D3" w:rsidP="00F214D3">
      <w:pPr>
        <w:rPr>
          <w:bCs/>
        </w:rPr>
      </w:pPr>
      <w:r>
        <w:t xml:space="preserve">The input will be provided as an </w:t>
      </w:r>
      <w:r w:rsidRPr="00123960">
        <w:rPr>
          <w:bCs/>
        </w:rPr>
        <w:t>array of strings</w:t>
      </w:r>
      <w:r w:rsidR="00123960">
        <w:rPr>
          <w:bCs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F214D3" w:rsidRPr="001A619D" w14:paraId="731DB2F8" w14:textId="77777777" w:rsidTr="00406EE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FCACC87" w14:textId="4AEF11C6" w:rsidR="00F214D3" w:rsidRPr="001A619D" w:rsidRDefault="00F214D3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215384D" w14:textId="77777777" w:rsidR="00F214D3" w:rsidRPr="001A619D" w:rsidRDefault="00F214D3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F214D3" w:rsidRPr="001A619D" w14:paraId="2AB37618" w14:textId="77777777" w:rsidTr="00406EE8">
        <w:trPr>
          <w:trHeight w:val="2349"/>
        </w:trPr>
        <w:tc>
          <w:tcPr>
            <w:tcW w:w="5070" w:type="dxa"/>
          </w:tcPr>
          <w:p w14:paraId="26BB323C" w14:textId="6F551C0F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(["//Thi5 I5 MY 5trING!//",</w:t>
            </w:r>
          </w:p>
          <w:p w14:paraId="7682F5F2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Translate 5 s",</w:t>
            </w:r>
          </w:p>
          <w:p w14:paraId="19223010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Includes string",</w:t>
            </w:r>
          </w:p>
          <w:p w14:paraId="4F9AA60F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Start //This",</w:t>
            </w:r>
          </w:p>
          <w:p w14:paraId="7AE17BE4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Lowercase",</w:t>
            </w:r>
          </w:p>
          <w:p w14:paraId="375ACFFE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FindIndex i",</w:t>
            </w:r>
          </w:p>
          <w:p w14:paraId="31EA07FC" w14:textId="77777777" w:rsidR="00F214D3" w:rsidRPr="00F214D3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Remove 0 10",</w:t>
            </w:r>
          </w:p>
          <w:p w14:paraId="5567BB7E" w14:textId="2F226030" w:rsidR="00F214D3" w:rsidRPr="001A619D" w:rsidRDefault="00F214D3" w:rsidP="00F214D3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End"])</w:t>
            </w:r>
          </w:p>
        </w:tc>
        <w:tc>
          <w:tcPr>
            <w:tcW w:w="5243" w:type="dxa"/>
          </w:tcPr>
          <w:p w14:paraId="0790C418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57BF6EBC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66080DF8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5E0CBD9B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9D2CD55" w14:textId="77777777" w:rsidR="00F214D3" w:rsidRPr="00A1255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171C108C" w14:textId="17F8E750" w:rsidR="00123960" w:rsidRPr="00627240" w:rsidRDefault="00F214D3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123960" w:rsidRPr="001A619D" w14:paraId="6E7CAACC" w14:textId="77777777" w:rsidTr="00406EE8">
        <w:trPr>
          <w:trHeight w:val="2349"/>
        </w:trPr>
        <w:tc>
          <w:tcPr>
            <w:tcW w:w="5070" w:type="dxa"/>
          </w:tcPr>
          <w:p w14:paraId="2A3A2DCE" w14:textId="355335B5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>
              <w:rPr>
                <w:rFonts w:ascii="Consolas" w:hAnsi="Consolas"/>
                <w:noProof/>
              </w:rPr>
              <w:t>[</w:t>
            </w: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14FBF654" w14:textId="75397ED0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ranslate 2 o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125BABA" w14:textId="70AD6DF6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3F792C9D" w14:textId="7FF64929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art th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6B161F9" w14:textId="2B91B36E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Lowercas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7E084640" w14:textId="41841E75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FindIndex </w:t>
            </w:r>
            <w:r w:rsidR="00376F7D">
              <w:rPr>
                <w:rFonts w:ascii="Consolas" w:hAnsi="Consolas"/>
                <w:noProof/>
              </w:rPr>
              <w:t>p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1E7BF951" w14:textId="5D2CF062" w:rsid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 w:rsidR="003355E7">
              <w:rPr>
                <w:rFonts w:ascii="Consolas" w:hAnsi="Consolas"/>
                <w:noProof/>
              </w:rPr>
              <w:t xml:space="preserve">Remove 2 </w:t>
            </w:r>
            <w:r>
              <w:rPr>
                <w:rFonts w:ascii="Consolas" w:hAnsi="Consolas"/>
                <w:noProof/>
              </w:rPr>
              <w:t>7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C1ED7C5" w14:textId="45E605BD" w:rsidR="00123960" w:rsidRPr="00F214D3" w:rsidRDefault="00123960" w:rsidP="0012396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"])</w:t>
            </w:r>
          </w:p>
        </w:tc>
        <w:tc>
          <w:tcPr>
            <w:tcW w:w="5243" w:type="dxa"/>
          </w:tcPr>
          <w:p w14:paraId="623B5689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9739FE9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False</w:t>
            </w:r>
          </w:p>
          <w:p w14:paraId="03CA74D5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False</w:t>
            </w:r>
          </w:p>
          <w:p w14:paraId="08F0B1ED" w14:textId="77777777" w:rsidR="00123960" w:rsidRPr="0012396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4E67A76" w14:textId="62083602" w:rsidR="00123960" w:rsidRPr="00EC66FE" w:rsidRDefault="00376F7D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>
              <w:rPr>
                <w:rFonts w:ascii="Consolas" w:hAnsi="Consolas"/>
                <w:noProof/>
                <w:szCs w:val="24"/>
              </w:rPr>
              <w:t>21</w:t>
            </w:r>
          </w:p>
          <w:p w14:paraId="16484B47" w14:textId="68F4BE88" w:rsidR="00123960" w:rsidRPr="00A12550" w:rsidRDefault="00123960" w:rsidP="00123960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123960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51658AA2" w:rsidR="00640502" w:rsidRPr="00791BED" w:rsidRDefault="00640502" w:rsidP="00791BED"/>
    <w:sectPr w:rsidR="00640502" w:rsidRPr="00791BE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469D0F" w14:textId="77777777" w:rsidR="009E1AD2" w:rsidRDefault="009E1AD2" w:rsidP="008068A2">
      <w:pPr>
        <w:spacing w:after="0" w:line="240" w:lineRule="auto"/>
      </w:pPr>
      <w:r>
        <w:separator/>
      </w:r>
    </w:p>
  </w:endnote>
  <w:endnote w:type="continuationSeparator" w:id="0">
    <w:p w14:paraId="6AA4428D" w14:textId="77777777" w:rsidR="009E1AD2" w:rsidRDefault="009E1A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4848C5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38550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4848C5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38550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6B46B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57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570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6B46B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57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570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DCE73" w14:textId="77777777" w:rsidR="009E1AD2" w:rsidRDefault="009E1AD2" w:rsidP="008068A2">
      <w:pPr>
        <w:spacing w:after="0" w:line="240" w:lineRule="auto"/>
      </w:pPr>
      <w:r>
        <w:separator/>
      </w:r>
    </w:p>
  </w:footnote>
  <w:footnote w:type="continuationSeparator" w:id="0">
    <w:p w14:paraId="19E1A0CE" w14:textId="77777777" w:rsidR="009E1AD2" w:rsidRDefault="009E1A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20"/>
  </w:num>
  <w:num w:numId="41">
    <w:abstractNumId w:val="25"/>
  </w:num>
  <w:num w:numId="42">
    <w:abstractNumId w:val="21"/>
  </w:num>
  <w:num w:numId="43">
    <w:abstractNumId w:val="23"/>
  </w:num>
  <w:num w:numId="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A0NDG2sLAwMTBT0lEKTi0uzszPAykwrQUAIoye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3960"/>
    <w:rsid w:val="001275B9"/>
    <w:rsid w:val="00142C75"/>
    <w:rsid w:val="001449E8"/>
    <w:rsid w:val="001619DF"/>
    <w:rsid w:val="00164CDC"/>
    <w:rsid w:val="00166344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1F5E2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66E8"/>
    <w:rsid w:val="00305122"/>
    <w:rsid w:val="003210F5"/>
    <w:rsid w:val="003230CF"/>
    <w:rsid w:val="0033212E"/>
    <w:rsid w:val="0033490F"/>
    <w:rsid w:val="003355E7"/>
    <w:rsid w:val="0035540B"/>
    <w:rsid w:val="003569FF"/>
    <w:rsid w:val="00376F7D"/>
    <w:rsid w:val="00380A57"/>
    <w:rsid w:val="003817EF"/>
    <w:rsid w:val="00382A45"/>
    <w:rsid w:val="00385503"/>
    <w:rsid w:val="003932EF"/>
    <w:rsid w:val="003A1601"/>
    <w:rsid w:val="003A33F9"/>
    <w:rsid w:val="003A5602"/>
    <w:rsid w:val="003B0278"/>
    <w:rsid w:val="003B1846"/>
    <w:rsid w:val="003B36AD"/>
    <w:rsid w:val="003B6A53"/>
    <w:rsid w:val="003C070E"/>
    <w:rsid w:val="003C2AF7"/>
    <w:rsid w:val="003E1013"/>
    <w:rsid w:val="003E167F"/>
    <w:rsid w:val="003E2A3C"/>
    <w:rsid w:val="003E2F33"/>
    <w:rsid w:val="003E6BFB"/>
    <w:rsid w:val="003F1864"/>
    <w:rsid w:val="0041081C"/>
    <w:rsid w:val="004311CA"/>
    <w:rsid w:val="00462DC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BC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33B"/>
    <w:rsid w:val="006A2531"/>
    <w:rsid w:val="006D239A"/>
    <w:rsid w:val="006E1302"/>
    <w:rsid w:val="006E2245"/>
    <w:rsid w:val="006E55B4"/>
    <w:rsid w:val="006E7E50"/>
    <w:rsid w:val="00704432"/>
    <w:rsid w:val="007051DF"/>
    <w:rsid w:val="0072168B"/>
    <w:rsid w:val="00724DA4"/>
    <w:rsid w:val="00763912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B0C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AC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AD2"/>
    <w:rsid w:val="00A02545"/>
    <w:rsid w:val="00A025E6"/>
    <w:rsid w:val="00A05555"/>
    <w:rsid w:val="00A06D89"/>
    <w:rsid w:val="00A158C9"/>
    <w:rsid w:val="00A35790"/>
    <w:rsid w:val="00A45A89"/>
    <w:rsid w:val="00A47F12"/>
    <w:rsid w:val="00A66DE2"/>
    <w:rsid w:val="00A70227"/>
    <w:rsid w:val="00A847D3"/>
    <w:rsid w:val="00A9390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096F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73957"/>
    <w:rsid w:val="00D8395C"/>
    <w:rsid w:val="00D910AA"/>
    <w:rsid w:val="00DA028F"/>
    <w:rsid w:val="00DB03F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486"/>
    <w:rsid w:val="00E36FD8"/>
    <w:rsid w:val="00E37380"/>
    <w:rsid w:val="00E4570E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FE"/>
    <w:rsid w:val="00ED0DEA"/>
    <w:rsid w:val="00ED73C4"/>
    <w:rsid w:val="00F20B48"/>
    <w:rsid w:val="00F214D3"/>
    <w:rsid w:val="00F216AF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9A38E7-94A2-45C6-BAA6-C80E2F7E3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22</cp:revision>
  <cp:lastPrinted>2015-10-26T22:35:00Z</cp:lastPrinted>
  <dcterms:created xsi:type="dcterms:W3CDTF">2019-11-12T12:29:00Z</dcterms:created>
  <dcterms:modified xsi:type="dcterms:W3CDTF">2021-09-30T13:24:00Z</dcterms:modified>
  <cp:category>computer programming;programming;software development;software engineering</cp:category>
</cp:coreProperties>
</file>